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87265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22931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03418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61063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02517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13145" cy="1848050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36619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87605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46357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84433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02481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78573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70600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80597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23680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ухрат Хусейнов</dc:creator>
  <dc:language>ru-RU</dc:language>
  <cp:keywords/>
  <dcterms:created xsi:type="dcterms:W3CDTF">2023-06-15T12:44:19Z</dcterms:created>
  <dcterms:modified xsi:type="dcterms:W3CDTF">2023-06-15T1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